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2 ( 2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5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4 (1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24 (53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1c4f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